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09082DE9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03B3184" w14:textId="4E5B0A62" w:rsidR="008972F8" w:rsidRDefault="006B10EF" w:rsidP="00916175">
            <w:pPr>
              <w:jc w:val="center"/>
            </w:pPr>
            <w:r>
              <w:t>Docker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0F2DF9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0667F26C" w:rsidR="000F2DF9" w:rsidRPr="003314FF" w:rsidRDefault="000F2DF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0F2DF9" w:rsidRPr="003314FF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</w:t>
            </w:r>
            <w:r w:rsidR="007D6E5F">
              <w:t>deprecate the usage of</w:t>
            </w:r>
            <w:r>
              <w:t xml:space="preserve">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ECD544E" w14:textId="77777777" w:rsidR="000F2DF9" w:rsidRDefault="00F62C0A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Ionic Framework</w:t>
            </w:r>
          </w:p>
          <w:p w14:paraId="210E1543" w14:textId="5740B497" w:rsidR="00F62C0A" w:rsidRDefault="00F62C0A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reated Photo module of </w:t>
            </w:r>
            <w:proofErr w:type="spellStart"/>
            <w:r>
              <w:t>SiteMax</w:t>
            </w:r>
            <w:proofErr w:type="spellEnd"/>
            <w:r>
              <w:t xml:space="preserve"> 3 Application allowing photo zoom-in and out of photos</w:t>
            </w:r>
          </w:p>
        </w:tc>
        <w:tc>
          <w:tcPr>
            <w:tcW w:w="2253" w:type="dxa"/>
            <w:vAlign w:val="center"/>
          </w:tcPr>
          <w:p w14:paraId="48EA620B" w14:textId="30C0723C" w:rsidR="000F2DF9" w:rsidRDefault="00530988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</w:t>
            </w:r>
            <w:r w:rsidR="007D6E5F">
              <w:t>ypescript</w:t>
            </w:r>
            <w:r>
              <w:t>, Angular 5, SASS and Ionic Framework</w:t>
            </w:r>
            <w:r w:rsidR="007D6E5F">
              <w:t xml:space="preserve"> </w:t>
            </w:r>
          </w:p>
          <w:p w14:paraId="3452821C" w14:textId="61E284EE" w:rsidR="00530988" w:rsidRDefault="00530988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3314FF" w:rsidRPr="003314FF" w14:paraId="4745A07D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0DE470" w14:textId="13DC3066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 w:rsidR="00B43379">
              <w:rPr>
                <w:b/>
                <w:bCs/>
              </w:rPr>
              <w:t xml:space="preserve"> Creation of shell program that minimizes build related </w:t>
            </w:r>
            <w:proofErr w:type="spellStart"/>
            <w:r w:rsidR="00B43379">
              <w:rPr>
                <w:b/>
                <w:bCs/>
              </w:rPr>
              <w:t>bugsfor</w:t>
            </w:r>
            <w:proofErr w:type="spellEnd"/>
            <w:r w:rsidR="00B43379">
              <w:rPr>
                <w:b/>
                <w:bCs/>
              </w:rPr>
              <w:t xml:space="preserve"> SiteMax3 and </w:t>
            </w:r>
            <w:proofErr w:type="spellStart"/>
            <w:r w:rsidR="00B43379">
              <w:rPr>
                <w:b/>
                <w:bCs/>
              </w:rPr>
              <w:t>SitemMax</w:t>
            </w:r>
            <w:proofErr w:type="spellEnd"/>
            <w:r w:rsidR="00B43379"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1F016F56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8F722" w14:textId="2B37CAE6" w:rsidR="003314FF" w:rsidRPr="003314FF" w:rsidRDefault="00D7556F" w:rsidP="00AC66B4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</w:t>
            </w:r>
            <w:r w:rsidR="00500684">
              <w:t xml:space="preserve"> time spent </w:t>
            </w:r>
            <w:r>
              <w:t>fix</w:t>
            </w:r>
            <w:r w:rsidR="0038541D">
              <w:t>ing</w:t>
            </w:r>
            <w:r>
              <w:t xml:space="preserve"> build related bugs</w:t>
            </w:r>
            <w:r w:rsidR="00500684">
              <w:t xml:space="preserve"> from </w:t>
            </w:r>
            <w:r>
              <w:t xml:space="preserve">4 hours every day to 1 hour per week   </w:t>
            </w:r>
          </w:p>
        </w:tc>
        <w:tc>
          <w:tcPr>
            <w:tcW w:w="2158" w:type="dxa"/>
            <w:vAlign w:val="center"/>
          </w:tcPr>
          <w:p w14:paraId="264D484A" w14:textId="77777777" w:rsidR="00500684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  <w:p w14:paraId="121744EB" w14:textId="77777777" w:rsidR="003314FF" w:rsidRDefault="00D449E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Self-l</w:t>
            </w:r>
            <w:r w:rsidR="00500684">
              <w:t>earned bash scripting language</w:t>
            </w:r>
          </w:p>
          <w:p w14:paraId="79CD925D" w14:textId="43B85810" w:rsidR="00F62C0A" w:rsidRPr="003314FF" w:rsidRDefault="00F62C0A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E74F0C5" w14:textId="13C3BFFC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3314FF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2111A13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3</w:t>
            </w:r>
            <w:r w:rsidRPr="003314FF">
              <w:rPr>
                <w:b/>
                <w:bCs/>
              </w:rPr>
              <w:t>:</w:t>
            </w:r>
            <w:r w:rsidR="00B43379"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3314FF" w:rsidRPr="003314FF" w:rsidRDefault="00361C30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B43379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on </w:t>
            </w:r>
            <w:r w:rsidR="00332A77">
              <w:t>setting</w:t>
            </w:r>
            <w:r>
              <w:t xml:space="preserve"> up new single page application from 20 minutes down to 2 minutes</w:t>
            </w:r>
          </w:p>
          <w:p w14:paraId="1541B6DD" w14:textId="0041060E" w:rsidR="003314FF" w:rsidRPr="003314FF" w:rsidRDefault="00361C30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mass deployment of forms  </w:t>
            </w:r>
          </w:p>
        </w:tc>
        <w:tc>
          <w:tcPr>
            <w:tcW w:w="2158" w:type="dxa"/>
            <w:vAlign w:val="center"/>
          </w:tcPr>
          <w:p w14:paraId="0FF185B5" w14:textId="77777777" w:rsidR="003314FF" w:rsidRDefault="00171DD0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the bash scripting program</w:t>
            </w:r>
          </w:p>
          <w:p w14:paraId="15110ABD" w14:textId="59759C14" w:rsidR="00171DD0" w:rsidRPr="003314FF" w:rsidRDefault="00171DD0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52B482A5" w:rsidR="003314FF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Bash Programming</w:t>
            </w:r>
          </w:p>
        </w:tc>
      </w:tr>
      <w:tr w:rsidR="00B43379" w:rsidRPr="003314FF" w14:paraId="531414F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6236A27" w14:textId="74D80485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CBEDD2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27AC3F19" w14:textId="7294D82D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 number of mistakes made on </w:t>
            </w:r>
            <w:r>
              <w:lastRenderedPageBreak/>
              <w:t>code while allowing improvement</w:t>
            </w:r>
          </w:p>
        </w:tc>
        <w:tc>
          <w:tcPr>
            <w:tcW w:w="2158" w:type="dxa"/>
            <w:vAlign w:val="center"/>
          </w:tcPr>
          <w:p w14:paraId="15FD6F4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36A21443" w14:textId="77777777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02F02DA7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265E6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3D8741CF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04D68A4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57BDF9" w14:textId="77777777" w:rsidR="003265E6" w:rsidRDefault="00700935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54B42AED" w14:textId="63DC2284" w:rsidR="00700935" w:rsidRPr="003314FF" w:rsidRDefault="00700935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1EDFADA7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A6565" w14:textId="77777777" w:rsidR="003875BD" w:rsidRDefault="003875BD" w:rsidP="00FE28FE">
      <w:pPr>
        <w:spacing w:after="0"/>
      </w:pPr>
      <w:r>
        <w:separator/>
      </w:r>
    </w:p>
  </w:endnote>
  <w:endnote w:type="continuationSeparator" w:id="0">
    <w:p w14:paraId="6B9E8CC8" w14:textId="77777777" w:rsidR="003875BD" w:rsidRDefault="003875BD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24899C" w14:textId="77777777" w:rsidR="003875BD" w:rsidRDefault="003875BD" w:rsidP="00FE28FE">
      <w:pPr>
        <w:spacing w:after="0"/>
      </w:pPr>
      <w:r>
        <w:separator/>
      </w:r>
    </w:p>
  </w:footnote>
  <w:footnote w:type="continuationSeparator" w:id="0">
    <w:p w14:paraId="56135DC3" w14:textId="77777777" w:rsidR="003875BD" w:rsidRDefault="003875BD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26494"/>
    <w:rsid w:val="0006085E"/>
    <w:rsid w:val="0006648B"/>
    <w:rsid w:val="000716C9"/>
    <w:rsid w:val="0009507A"/>
    <w:rsid w:val="000E0858"/>
    <w:rsid w:val="000E1260"/>
    <w:rsid w:val="000F2DF9"/>
    <w:rsid w:val="000F5C14"/>
    <w:rsid w:val="00151509"/>
    <w:rsid w:val="00171DD0"/>
    <w:rsid w:val="00190689"/>
    <w:rsid w:val="001909FD"/>
    <w:rsid w:val="001A7884"/>
    <w:rsid w:val="001B57AF"/>
    <w:rsid w:val="001D3C76"/>
    <w:rsid w:val="00201AF0"/>
    <w:rsid w:val="00231B80"/>
    <w:rsid w:val="00272235"/>
    <w:rsid w:val="002B19E5"/>
    <w:rsid w:val="002E6D6C"/>
    <w:rsid w:val="003265E6"/>
    <w:rsid w:val="003314FF"/>
    <w:rsid w:val="00332A77"/>
    <w:rsid w:val="003412ED"/>
    <w:rsid w:val="00361C30"/>
    <w:rsid w:val="00384AAD"/>
    <w:rsid w:val="0038541D"/>
    <w:rsid w:val="003875BD"/>
    <w:rsid w:val="00394DC0"/>
    <w:rsid w:val="003B52C6"/>
    <w:rsid w:val="003F2B6D"/>
    <w:rsid w:val="00401D60"/>
    <w:rsid w:val="00436B26"/>
    <w:rsid w:val="00456CA1"/>
    <w:rsid w:val="004651C8"/>
    <w:rsid w:val="004B1B94"/>
    <w:rsid w:val="004D2E33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72089"/>
    <w:rsid w:val="00672E3F"/>
    <w:rsid w:val="006B10EF"/>
    <w:rsid w:val="006B4DDA"/>
    <w:rsid w:val="006E019A"/>
    <w:rsid w:val="00700935"/>
    <w:rsid w:val="007265E0"/>
    <w:rsid w:val="0074592D"/>
    <w:rsid w:val="00755E5D"/>
    <w:rsid w:val="007765B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C66B4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DB6"/>
    <w:rsid w:val="00B97F90"/>
    <w:rsid w:val="00BA1234"/>
    <w:rsid w:val="00BA50E4"/>
    <w:rsid w:val="00BB65CB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E03A7"/>
    <w:rsid w:val="00CE2744"/>
    <w:rsid w:val="00CF3175"/>
    <w:rsid w:val="00D449E2"/>
    <w:rsid w:val="00D54D06"/>
    <w:rsid w:val="00D7556F"/>
    <w:rsid w:val="00D83B38"/>
    <w:rsid w:val="00D85B31"/>
    <w:rsid w:val="00D938AB"/>
    <w:rsid w:val="00DA016E"/>
    <w:rsid w:val="00DF2520"/>
    <w:rsid w:val="00E14F30"/>
    <w:rsid w:val="00E208B8"/>
    <w:rsid w:val="00E51837"/>
    <w:rsid w:val="00E53CFE"/>
    <w:rsid w:val="00E67229"/>
    <w:rsid w:val="00EA699C"/>
    <w:rsid w:val="00EE1AD7"/>
    <w:rsid w:val="00EE1EA8"/>
    <w:rsid w:val="00F12269"/>
    <w:rsid w:val="00F26AA0"/>
    <w:rsid w:val="00F361F1"/>
    <w:rsid w:val="00F371DE"/>
    <w:rsid w:val="00F5096A"/>
    <w:rsid w:val="00F55EA8"/>
    <w:rsid w:val="00F62C0A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B58C2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51</cp:revision>
  <dcterms:created xsi:type="dcterms:W3CDTF">2020-02-11T13:21:00Z</dcterms:created>
  <dcterms:modified xsi:type="dcterms:W3CDTF">2021-02-18T01:28:00Z</dcterms:modified>
</cp:coreProperties>
</file>